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Velric G. Palagud</w:t>
      </w:r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Johnny Good Deeds, LXVIII</w:t>
      </w:r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Antonio C. Diesta, III</w:t>
      </w:r>
      <w:r>
        <w:t xml:space="preserve"> who is presently residing at </w:t>
      </w:r>
      <w:r>
        <w:rPr>
          <w:b/>
        </w:rPr>
        <w:t>225 Pangilinan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8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purpose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